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MetaNormal-Roman" w:hAnsi="MetaNormal-Roman"/>
          <w:lang w:val="en-US"/>
        </w:rPr>
        <w:id w:val="-746028124"/>
        <w:placeholder>
          <w:docPart w:val="DefaultPlaceholder_-1854013440"/>
        </w:placeholder>
        <w:text/>
      </w:sdtPr>
      <w:sdtEndPr/>
      <w:sdtContent>
        <w:p w14:paraId="74EAF960" w14:textId="77777777" w:rsidR="00045F81" w:rsidRPr="00BB3370" w:rsidRDefault="00D44CFD" w:rsidP="00045F81">
          <w:pPr>
            <w:spacing w:after="0"/>
            <w:rPr>
              <w:rFonts w:ascii="MetaNormal-Roman" w:hAnsi="MetaNormal-Roman"/>
              <w:lang w:val="en-US"/>
            </w:rPr>
          </w:pPr>
          <w:r w:rsidRPr="00BB3370">
            <w:rPr>
              <w:rFonts w:ascii="MetaNormal-Roman" w:hAnsi="MetaNormal-Roman"/>
              <w:lang w:val="en-US"/>
            </w:rPr>
            <w:t>#Name</w:t>
          </w:r>
        </w:p>
      </w:sdtContent>
    </w:sdt>
    <w:sdt>
      <w:sdtPr>
        <w:rPr>
          <w:rFonts w:ascii="MetaNormal-Roman" w:hAnsi="MetaNormal-Roman"/>
          <w:lang w:val="en-US"/>
        </w:rPr>
        <w:id w:val="2120490441"/>
        <w:placeholder>
          <w:docPart w:val="DefaultPlaceholder_-1854013440"/>
        </w:placeholder>
        <w:text/>
      </w:sdtPr>
      <w:sdtEndPr/>
      <w:sdtContent>
        <w:p w14:paraId="756DC57E" w14:textId="77777777" w:rsidR="00D44CFD" w:rsidRPr="00BB3370" w:rsidRDefault="00D44CFD" w:rsidP="00045F81">
          <w:pPr>
            <w:spacing w:after="0"/>
            <w:rPr>
              <w:rFonts w:ascii="MetaNormal-Roman" w:hAnsi="MetaNormal-Roman"/>
              <w:lang w:val="en-US"/>
            </w:rPr>
          </w:pPr>
          <w:r w:rsidRPr="00BB3370">
            <w:rPr>
              <w:rFonts w:ascii="MetaNormal-Roman" w:hAnsi="MetaNormal-Roman"/>
              <w:lang w:val="en-US"/>
            </w:rPr>
            <w:t>#Address</w:t>
          </w:r>
        </w:p>
      </w:sdtContent>
    </w:sdt>
    <w:p w14:paraId="0F3E6917" w14:textId="77777777" w:rsidR="00045F81" w:rsidRPr="00BB3370" w:rsidRDefault="00045F81" w:rsidP="00045F81">
      <w:pPr>
        <w:spacing w:after="0"/>
        <w:rPr>
          <w:rFonts w:ascii="MetaNormal-Roman" w:hAnsi="MetaNormal-Roman"/>
          <w:lang w:val="en-US"/>
        </w:rPr>
      </w:pPr>
    </w:p>
    <w:p w14:paraId="685243A3" w14:textId="77777777" w:rsidR="00045F81" w:rsidRPr="00BB3370" w:rsidRDefault="00045F81">
      <w:pPr>
        <w:rPr>
          <w:rFonts w:ascii="MetaNormal-Roman" w:hAnsi="MetaNormal-Roman"/>
          <w:lang w:val="en-US"/>
        </w:rPr>
      </w:pPr>
    </w:p>
    <w:p w14:paraId="36F9AB78" w14:textId="77777777" w:rsidR="00045F81" w:rsidRPr="00885852" w:rsidRDefault="00045F81" w:rsidP="00045F81">
      <w:pPr>
        <w:spacing w:after="0"/>
        <w:rPr>
          <w:rFonts w:ascii="MetaNormal-Roman" w:hAnsi="MetaNormal-Roman"/>
          <w:lang w:val="en-US"/>
        </w:rPr>
      </w:pPr>
      <w:r w:rsidRPr="00885852">
        <w:rPr>
          <w:rFonts w:ascii="MetaNormal-Roman" w:hAnsi="MetaNormal-Roman"/>
          <w:lang w:val="en-US"/>
        </w:rPr>
        <w:t>Institute for Value Based Marketing</w:t>
      </w:r>
    </w:p>
    <w:p w14:paraId="2333D99C" w14:textId="77777777" w:rsidR="00045F81" w:rsidRPr="002E2339" w:rsidRDefault="00045F81" w:rsidP="00045F81">
      <w:pPr>
        <w:spacing w:after="0"/>
        <w:rPr>
          <w:rFonts w:ascii="MetaNormal-Roman" w:hAnsi="MetaNormal-Roman"/>
        </w:rPr>
      </w:pPr>
      <w:r w:rsidRPr="002E2339">
        <w:rPr>
          <w:rFonts w:ascii="MetaNormal-Roman" w:hAnsi="MetaNormal-Roman"/>
        </w:rPr>
        <w:t>Prof. Dr. Thorsten Wiesel</w:t>
      </w:r>
    </w:p>
    <w:p w14:paraId="1730064C" w14:textId="77777777" w:rsidR="00045F81" w:rsidRPr="002D3707" w:rsidRDefault="00045F81" w:rsidP="00045F81">
      <w:pPr>
        <w:spacing w:after="0"/>
        <w:rPr>
          <w:rFonts w:ascii="MetaNormal-Roman" w:hAnsi="MetaNormal-Roman"/>
        </w:rPr>
      </w:pPr>
      <w:r w:rsidRPr="002D3707">
        <w:rPr>
          <w:rFonts w:ascii="MetaNormal-Roman" w:hAnsi="MetaNormal-Roman"/>
        </w:rPr>
        <w:t>Am Stadtgraben 13-15</w:t>
      </w:r>
    </w:p>
    <w:p w14:paraId="286E562C" w14:textId="77777777" w:rsidR="00045F81" w:rsidRPr="003C3784" w:rsidRDefault="00045F81" w:rsidP="00045F81">
      <w:pPr>
        <w:spacing w:after="0"/>
        <w:rPr>
          <w:rFonts w:ascii="MetaNormal-Roman" w:hAnsi="MetaNormal-Roman"/>
          <w:lang w:val="en-US"/>
        </w:rPr>
      </w:pPr>
      <w:r w:rsidRPr="003C3784">
        <w:rPr>
          <w:rFonts w:ascii="MetaNormal-Roman" w:hAnsi="MetaNormal-Roman"/>
          <w:lang w:val="en-US"/>
        </w:rPr>
        <w:t>48143 Münster</w:t>
      </w:r>
    </w:p>
    <w:p w14:paraId="2BEC912E" w14:textId="77777777" w:rsidR="00045F81" w:rsidRPr="003C3784" w:rsidRDefault="00045F81" w:rsidP="00045F81">
      <w:pPr>
        <w:spacing w:after="0"/>
        <w:rPr>
          <w:rFonts w:ascii="MetaNormal-Roman" w:hAnsi="MetaNormal-Roman"/>
          <w:lang w:val="en-US"/>
        </w:rPr>
      </w:pPr>
    </w:p>
    <w:p w14:paraId="2D8A5838" w14:textId="77777777" w:rsidR="00D80344" w:rsidRPr="003C3784" w:rsidRDefault="00D80344" w:rsidP="00045F81">
      <w:pPr>
        <w:spacing w:after="0"/>
        <w:rPr>
          <w:rFonts w:ascii="MetaNormal-Roman" w:hAnsi="MetaNormal-Roman"/>
          <w:lang w:val="en-US"/>
        </w:rPr>
      </w:pPr>
    </w:p>
    <w:p w14:paraId="2F673343" w14:textId="77777777" w:rsidR="00D80344" w:rsidRPr="003C3784" w:rsidRDefault="00D80344" w:rsidP="00045F81">
      <w:pPr>
        <w:spacing w:after="0"/>
        <w:rPr>
          <w:rFonts w:ascii="MetaNormal-Roman" w:hAnsi="MetaNormal-Roman"/>
          <w:lang w:val="en-US"/>
        </w:rPr>
      </w:pPr>
    </w:p>
    <w:p w14:paraId="25265FCB" w14:textId="77777777" w:rsidR="00045F81" w:rsidRPr="003C3784" w:rsidRDefault="00045F81" w:rsidP="00045F81">
      <w:pPr>
        <w:spacing w:after="0"/>
        <w:rPr>
          <w:rFonts w:ascii="MetaNormal-Roman" w:hAnsi="MetaNormal-Roman"/>
          <w:lang w:val="en-US"/>
        </w:rPr>
      </w:pPr>
    </w:p>
    <w:p w14:paraId="4C35A90A" w14:textId="77777777" w:rsidR="00045F81" w:rsidRPr="00BB3370" w:rsidRDefault="00FE229B" w:rsidP="00045F81">
      <w:pPr>
        <w:spacing w:after="0"/>
        <w:jc w:val="right"/>
        <w:rPr>
          <w:rFonts w:ascii="MetaNormal-Roman" w:hAnsi="MetaNormal-Roman"/>
          <w:lang w:val="en-US"/>
        </w:rPr>
      </w:pPr>
      <w:r>
        <w:rPr>
          <w:rFonts w:ascii="MetaNormal-Roman" w:hAnsi="MetaNormal-Roman"/>
          <w:lang w:val="en-US"/>
        </w:rPr>
        <w:fldChar w:fldCharType="begin"/>
      </w:r>
      <w:r>
        <w:rPr>
          <w:rFonts w:ascii="MetaNormal-Roman" w:hAnsi="MetaNormal-Roman"/>
          <w:lang w:val="en-US"/>
        </w:rPr>
        <w:instrText xml:space="preserve"> DATE \@ "d MMMM yyyy" </w:instrText>
      </w:r>
      <w:r>
        <w:rPr>
          <w:rFonts w:ascii="MetaNormal-Roman" w:hAnsi="MetaNormal-Roman"/>
          <w:lang w:val="en-US"/>
        </w:rPr>
        <w:fldChar w:fldCharType="separate"/>
      </w:r>
      <w:r w:rsidR="00C74E28">
        <w:rPr>
          <w:rFonts w:ascii="MetaNormal-Roman" w:hAnsi="MetaNormal-Roman"/>
          <w:noProof/>
          <w:lang w:val="en-US"/>
        </w:rPr>
        <w:t>22 March 2022</w:t>
      </w:r>
      <w:r>
        <w:rPr>
          <w:rFonts w:ascii="MetaNormal-Roman" w:hAnsi="MetaNormal-Roman"/>
          <w:lang w:val="en-US"/>
        </w:rPr>
        <w:fldChar w:fldCharType="end"/>
      </w:r>
    </w:p>
    <w:p w14:paraId="41A2CA9C" w14:textId="77777777" w:rsidR="00FE229B" w:rsidRDefault="00FE229B" w:rsidP="00885852">
      <w:pPr>
        <w:spacing w:after="60"/>
        <w:jc w:val="both"/>
        <w:rPr>
          <w:rFonts w:ascii="MetaNormal-Roman" w:hAnsi="MetaNormal-Roman" w:cs="Arial"/>
          <w:lang w:val="en-US"/>
        </w:rPr>
      </w:pPr>
    </w:p>
    <w:p w14:paraId="1D43A4AE" w14:textId="77777777" w:rsidR="00987332" w:rsidRDefault="00987332" w:rsidP="00885852">
      <w:pPr>
        <w:spacing w:after="60"/>
        <w:jc w:val="both"/>
        <w:rPr>
          <w:rFonts w:ascii="MetaNormal-Roman" w:hAnsi="MetaNormal-Roman" w:cs="Arial"/>
          <w:lang w:val="en-US"/>
        </w:rPr>
      </w:pPr>
    </w:p>
    <w:p w14:paraId="4711712A" w14:textId="77777777" w:rsidR="00987332" w:rsidRDefault="00987332" w:rsidP="00885852">
      <w:pPr>
        <w:spacing w:after="60"/>
        <w:jc w:val="both"/>
        <w:rPr>
          <w:rFonts w:ascii="MetaNormal-Roman" w:hAnsi="MetaNormal-Roman" w:cs="Arial"/>
          <w:lang w:val="en-US"/>
        </w:rPr>
      </w:pPr>
    </w:p>
    <w:p w14:paraId="032F3CD1" w14:textId="77777777" w:rsidR="00FE229B" w:rsidRDefault="00FE229B" w:rsidP="00885852">
      <w:pPr>
        <w:spacing w:after="60"/>
        <w:jc w:val="both"/>
        <w:rPr>
          <w:rFonts w:ascii="MetaNormal-Roman" w:hAnsi="MetaNormal-Roman" w:cs="Arial"/>
          <w:lang w:val="en-US"/>
        </w:rPr>
      </w:pPr>
    </w:p>
    <w:p w14:paraId="463CC843" w14:textId="77777777" w:rsidR="00987332" w:rsidRDefault="00987332" w:rsidP="00885852">
      <w:pPr>
        <w:spacing w:after="60"/>
        <w:jc w:val="both"/>
        <w:rPr>
          <w:rFonts w:ascii="MetaNormal-Roman" w:hAnsi="MetaNormal-Roman" w:cs="Arial"/>
          <w:lang w:val="en-US"/>
        </w:rPr>
      </w:pPr>
      <w:r w:rsidRPr="00885852">
        <w:rPr>
          <w:rFonts w:ascii="MetaNormal-Roman" w:hAnsi="MetaNormal-Roman" w:cs="Arial"/>
          <w:b/>
          <w:lang w:val="en-US"/>
        </w:rPr>
        <w:t>Legally binding registration for the free-choice elective MCM18</w:t>
      </w:r>
    </w:p>
    <w:p w14:paraId="24DB7DDF" w14:textId="77777777" w:rsidR="00987332" w:rsidRDefault="00987332" w:rsidP="00885852">
      <w:pPr>
        <w:spacing w:after="60"/>
        <w:jc w:val="both"/>
        <w:rPr>
          <w:rFonts w:ascii="MetaNormal-Roman" w:hAnsi="MetaNormal-Roman" w:cs="Arial"/>
          <w:lang w:val="en-US"/>
        </w:rPr>
      </w:pPr>
    </w:p>
    <w:p w14:paraId="1378A217" w14:textId="77777777" w:rsidR="00885852" w:rsidRPr="00A63FF3" w:rsidRDefault="00885852" w:rsidP="00885852">
      <w:pPr>
        <w:spacing w:after="60"/>
        <w:jc w:val="both"/>
        <w:rPr>
          <w:rFonts w:ascii="MetaNormal-Roman" w:hAnsi="MetaNormal-Roman" w:cs="Arial"/>
          <w:lang w:val="en-US"/>
        </w:rPr>
      </w:pPr>
      <w:r w:rsidRPr="00A63FF3">
        <w:rPr>
          <w:rFonts w:ascii="MetaNormal-Roman" w:hAnsi="MetaNormal-Roman" w:cs="Arial"/>
          <w:lang w:val="en-US"/>
        </w:rPr>
        <w:t>Dear Prof. Wiesel,</w:t>
      </w:r>
    </w:p>
    <w:p w14:paraId="15EF0A2D" w14:textId="77777777" w:rsidR="00C743E0" w:rsidRPr="00A63FF3" w:rsidRDefault="00C743E0" w:rsidP="00885852">
      <w:pPr>
        <w:spacing w:after="60"/>
        <w:jc w:val="both"/>
        <w:rPr>
          <w:rFonts w:ascii="MetaNormal-Roman" w:hAnsi="MetaNormal-Roman" w:cs="Arial"/>
          <w:lang w:val="en-US"/>
        </w:rPr>
      </w:pPr>
    </w:p>
    <w:p w14:paraId="0E660E35" w14:textId="77777777" w:rsidR="00987332" w:rsidRPr="00885852" w:rsidRDefault="00987332" w:rsidP="00987332">
      <w:pPr>
        <w:spacing w:after="60"/>
        <w:jc w:val="both"/>
        <w:rPr>
          <w:rFonts w:ascii="MetaNormal-Roman" w:eastAsia="Times New Roman" w:hAnsi="MetaNormal-Roman" w:cs="Arial"/>
          <w:lang w:val="en-US"/>
        </w:rPr>
      </w:pPr>
      <w:r w:rsidRPr="00885852">
        <w:rPr>
          <w:rFonts w:ascii="MetaNormal-Roman" w:hAnsi="MetaNormal-Roman" w:cs="Arial"/>
          <w:lang w:val="en-US"/>
        </w:rPr>
        <w:t xml:space="preserve">I, </w:t>
      </w:r>
      <w:sdt>
        <w:sdtPr>
          <w:rPr>
            <w:rFonts w:ascii="MetaNormal-Roman" w:eastAsia="Times New Roman" w:hAnsi="MetaNormal-Roman" w:cs="Arial"/>
            <w:lang w:val="en-US"/>
          </w:rPr>
          <w:id w:val="-1311551292"/>
          <w:placeholder>
            <w:docPart w:val="4467E2F0962F487C922F3A109AC5DED1"/>
          </w:placeholder>
          <w:text/>
        </w:sdtPr>
        <w:sdtEndPr/>
        <w:sdtContent>
          <w:r w:rsidRPr="00D44CFD">
            <w:rPr>
              <w:rFonts w:ascii="MetaNormal-Roman" w:eastAsia="Times New Roman" w:hAnsi="MetaNormal-Roman" w:cs="Arial"/>
              <w:lang w:val="en-US"/>
            </w:rPr>
            <w:t>[#first name]</w:t>
          </w:r>
        </w:sdtContent>
      </w:sdt>
      <w:r w:rsidRPr="00885852">
        <w:rPr>
          <w:rFonts w:ascii="MetaNormal-Roman" w:eastAsia="Times New Roman" w:hAnsi="MetaNormal-Roman" w:cs="Arial"/>
          <w:lang w:val="en-US"/>
        </w:rPr>
        <w:t xml:space="preserve"> </w:t>
      </w:r>
      <w:sdt>
        <w:sdtPr>
          <w:rPr>
            <w:rFonts w:ascii="MetaNormal-Roman" w:eastAsia="Times New Roman" w:hAnsi="MetaNormal-Roman" w:cs="Arial"/>
            <w:lang w:val="en-US"/>
          </w:rPr>
          <w:id w:val="-863372610"/>
          <w:placeholder>
            <w:docPart w:val="4467E2F0962F487C922F3A109AC5DED1"/>
          </w:placeholder>
          <w:text/>
        </w:sdtPr>
        <w:sdtEndPr/>
        <w:sdtContent>
          <w:r w:rsidRPr="00885852">
            <w:rPr>
              <w:rFonts w:ascii="MetaNormal-Roman" w:eastAsia="Times New Roman" w:hAnsi="MetaNormal-Roman" w:cs="Arial"/>
              <w:lang w:val="en-US"/>
            </w:rPr>
            <w:t>[#last name]</w:t>
          </w:r>
        </w:sdtContent>
      </w:sdt>
      <w:r w:rsidRPr="00885852">
        <w:rPr>
          <w:rFonts w:ascii="MetaNormal-Roman" w:eastAsia="Times New Roman" w:hAnsi="MetaNormal-Roman" w:cs="Arial"/>
          <w:lang w:val="en-US"/>
        </w:rPr>
        <w:t xml:space="preserve"> </w:t>
      </w:r>
      <w:sdt>
        <w:sdtPr>
          <w:rPr>
            <w:rFonts w:ascii="MetaNormal-Roman" w:eastAsia="Times New Roman" w:hAnsi="MetaNormal-Roman" w:cs="Arial"/>
            <w:lang w:val="en-US"/>
          </w:rPr>
          <w:id w:val="-166406976"/>
          <w:placeholder>
            <w:docPart w:val="4467E2F0962F487C922F3A109AC5DED1"/>
          </w:placeholder>
          <w:text/>
        </w:sdtPr>
        <w:sdtEndPr/>
        <w:sdtContent>
          <w:r w:rsidRPr="00885852">
            <w:rPr>
              <w:rFonts w:ascii="MetaNormal-Roman" w:eastAsia="Times New Roman" w:hAnsi="MetaNormal-Roman" w:cs="Arial"/>
              <w:lang w:val="en-US"/>
            </w:rPr>
            <w:t>[#student ID number]</w:t>
          </w:r>
        </w:sdtContent>
      </w:sdt>
      <w:r w:rsidRPr="00885852">
        <w:rPr>
          <w:rFonts w:ascii="MetaNormal-Roman" w:eastAsia="Times New Roman" w:hAnsi="MetaNormal-Roman" w:cs="Arial"/>
          <w:lang w:val="en-US"/>
        </w:rPr>
        <w:t xml:space="preserve">, hereby would like to seek approval of the </w:t>
      </w:r>
      <w:r>
        <w:rPr>
          <w:rFonts w:ascii="MetaNormal-Roman" w:eastAsia="Times New Roman" w:hAnsi="MetaNormal-Roman" w:cs="Arial"/>
          <w:lang w:val="en-US"/>
        </w:rPr>
        <w:t xml:space="preserve">course </w:t>
      </w:r>
    </w:p>
    <w:p w14:paraId="7C3BC105" w14:textId="77777777" w:rsidR="00045F81" w:rsidRPr="00885852" w:rsidRDefault="00045F81" w:rsidP="00045F81">
      <w:pPr>
        <w:spacing w:after="0"/>
        <w:jc w:val="right"/>
        <w:rPr>
          <w:rFonts w:ascii="MetaNormal-Roman" w:hAnsi="MetaNormal-Roman"/>
          <w:lang w:val="en-US"/>
        </w:rPr>
      </w:pPr>
    </w:p>
    <w:p w14:paraId="1B68DEBF" w14:textId="77777777" w:rsidR="00007D6E" w:rsidRPr="008177FB" w:rsidRDefault="00C74E28">
      <w:pPr>
        <w:rPr>
          <w:rFonts w:ascii="MetaNormal-Roman" w:hAnsi="MetaNormal-Roman"/>
        </w:rPr>
      </w:pPr>
      <w:sdt>
        <w:sdtPr>
          <w:rPr>
            <w:rFonts w:ascii="MetaNormal-Roman" w:hAnsi="MetaNormal-Roman"/>
          </w:rPr>
          <w:id w:val="1560827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5F81" w:rsidRPr="008177FB">
            <w:rPr>
              <w:rFonts w:ascii="Segoe UI Symbol" w:eastAsia="MS Gothic" w:hAnsi="Segoe UI Symbol" w:cs="Segoe UI Symbol"/>
            </w:rPr>
            <w:t>☐</w:t>
          </w:r>
        </w:sdtContent>
      </w:sdt>
      <w:r w:rsidR="00045F81" w:rsidRPr="008177FB">
        <w:rPr>
          <w:rFonts w:ascii="MetaNormal-Roman" w:hAnsi="MetaNormal-Roman"/>
        </w:rPr>
        <w:t xml:space="preserve"> </w:t>
      </w:r>
      <w:r w:rsidR="007326B1" w:rsidRPr="008177FB">
        <w:rPr>
          <w:rFonts w:ascii="MetaNormal-Roman" w:hAnsi="MetaNormal-Roman"/>
        </w:rPr>
        <w:t>Accounting</w:t>
      </w:r>
      <w:r w:rsidR="00AD6C05" w:rsidRPr="008177FB">
        <w:rPr>
          <w:rFonts w:ascii="MetaNormal-Roman" w:hAnsi="MetaNormal-Roman"/>
        </w:rPr>
        <w:t xml:space="preserve"> </w:t>
      </w:r>
      <w:sdt>
        <w:sdtPr>
          <w:rPr>
            <w:rFonts w:ascii="MetaNormal-Roman" w:hAnsi="MetaNormal-Roman"/>
          </w:rPr>
          <w:id w:val="2128355979"/>
          <w:placeholder>
            <w:docPart w:val="C560C7B6D3104F6D8B351FB860C6E170"/>
          </w:placeholder>
          <w:showingPlcHdr/>
        </w:sdtPr>
        <w:sdtEndPr/>
        <w:sdtContent>
          <w:r w:rsidR="00AD6C05" w:rsidRPr="008177FB">
            <w:rPr>
              <w:rStyle w:val="Platzhaltertext"/>
              <w:rFonts w:ascii="MetaNormal-Roman" w:hAnsi="MetaNormal-Roman"/>
            </w:rPr>
            <w:t>Klicken oder tippen Sie hier, um Text einzugeben.</w:t>
          </w:r>
        </w:sdtContent>
      </w:sdt>
    </w:p>
    <w:p w14:paraId="2135F7AA" w14:textId="77777777" w:rsidR="007326B1" w:rsidRPr="00835BB2" w:rsidRDefault="00C74E28" w:rsidP="007326B1">
      <w:pPr>
        <w:rPr>
          <w:rFonts w:ascii="MetaNormal-Roman" w:hAnsi="MetaNormal-Roman"/>
        </w:rPr>
      </w:pPr>
      <w:sdt>
        <w:sdtPr>
          <w:rPr>
            <w:rFonts w:ascii="MetaNormal-Roman" w:hAnsi="MetaNormal-Roman"/>
          </w:rPr>
          <w:id w:val="-2080282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422E" w:rsidRPr="00835BB2">
            <w:rPr>
              <w:rFonts w:ascii="MS Gothic" w:eastAsia="MS Gothic" w:hAnsi="MS Gothic" w:hint="eastAsia"/>
            </w:rPr>
            <w:t>☐</w:t>
          </w:r>
        </w:sdtContent>
      </w:sdt>
      <w:r w:rsidR="00FA0A23" w:rsidRPr="00835BB2">
        <w:rPr>
          <w:rFonts w:ascii="MetaNormal-Roman" w:hAnsi="MetaNormal-Roman"/>
        </w:rPr>
        <w:t xml:space="preserve"> Economi</w:t>
      </w:r>
      <w:r w:rsidR="007326B1" w:rsidRPr="00835BB2">
        <w:rPr>
          <w:rFonts w:ascii="MetaNormal-Roman" w:hAnsi="MetaNormal-Roman"/>
        </w:rPr>
        <w:t>cs</w:t>
      </w:r>
      <w:r w:rsidR="00AD6C05" w:rsidRPr="00835BB2">
        <w:rPr>
          <w:rFonts w:ascii="MetaNormal-Roman" w:hAnsi="MetaNormal-Roman"/>
        </w:rPr>
        <w:t xml:space="preserve"> </w:t>
      </w:r>
      <w:sdt>
        <w:sdtPr>
          <w:rPr>
            <w:rFonts w:ascii="MetaNormal-Roman" w:hAnsi="MetaNormal-Roman"/>
            <w:lang w:val="en-US"/>
          </w:rPr>
          <w:alias w:val="Econometrics"/>
          <w:tag w:val="Econometrics"/>
          <w:id w:val="-1554152583"/>
          <w:placeholder>
            <w:docPart w:val="02A50496DD5A4EF2ABDA307BB83D453F"/>
          </w:placeholder>
          <w:showingPlcHdr/>
          <w:dropDownList>
            <w:listItem w:value="Wählen Sie ein Element aus."/>
            <w:listItem w:displayText="VWL: MWP1 Economic Policy" w:value="VWL: MWP1 Economic Policy"/>
            <w:listItem w:displayText="VWL MP3: Empirical Methods" w:value="VWL MP3: Empirical Methods"/>
            <w:listItem w:displayText="VWL MWP8: Environmental Economics" w:value="VWL MWP8: Environmental Economics"/>
            <w:listItem w:displayText="VWL MWP9 Climate Change Economics" w:value="VWL MWP9 Climate Change Economics"/>
            <w:listItem w:displayText="VWL MWP14: Business Cooperation: Mergers and Acquisitions (English)" w:value="VWL MWP14: Business Cooperation: Mergers and Acquisitions (English)"/>
            <w:listItem w:displayText="VWL MWP15: Current Cases of Mergers and Acquisitions (English)" w:value="VWL MWP15: Current Cases of Mergers and Acquisitions (English)"/>
            <w:listItem w:displayText="VWL MWP32: Advanced Sports Economics" w:value="VWL MWP32: Advanced Sports Economics"/>
            <w:listItem w:displayText="VWL MWP47: Applied Energy Economics" w:value="VWL MWP47: Applied Energy Economics"/>
            <w:listItem w:displayText="VWL MWP51: Business Ethics and Normative Economics" w:value="VWL MWP51: Business Ethics and Normative Economics"/>
            <w:listItem w:displayText="V.Nr. 046243 Behavioral Environmental Economics" w:value="V.Nr. 046243 Behavioral Environmental Economics"/>
            <w:listItem w:displayText="VWL: Foundations of Economic Ethics" w:value="VWL: Foundations of Economic Ethics"/>
            <w:listItem w:displayText="VWL: Introduction to R" w:value="VWL: Introduction to R"/>
          </w:dropDownList>
        </w:sdtPr>
        <w:sdtEndPr/>
        <w:sdtContent>
          <w:r w:rsidR="00AD6C05" w:rsidRPr="008177FB">
            <w:rPr>
              <w:rStyle w:val="Platzhaltertext"/>
              <w:rFonts w:ascii="MetaNormal-Roman" w:hAnsi="MetaNormal-Roman"/>
            </w:rPr>
            <w:t>Wählen Sie ein Element aus.</w:t>
          </w:r>
        </w:sdtContent>
      </w:sdt>
    </w:p>
    <w:p w14:paraId="2E6B0A07" w14:textId="77777777" w:rsidR="007326B1" w:rsidRPr="00045F81" w:rsidRDefault="00C74E28" w:rsidP="007326B1">
      <w:pPr>
        <w:rPr>
          <w:rFonts w:ascii="MetaNormal-Roman" w:hAnsi="MetaNormal-Roman"/>
        </w:rPr>
      </w:pPr>
      <w:sdt>
        <w:sdtPr>
          <w:rPr>
            <w:rFonts w:ascii="MetaNormal-Roman" w:hAnsi="MetaNormal-Roman"/>
          </w:rPr>
          <w:id w:val="1335962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6B1" w:rsidRPr="008177FB">
            <w:rPr>
              <w:rFonts w:ascii="Segoe UI Symbol" w:eastAsia="MS Gothic" w:hAnsi="Segoe UI Symbol" w:cs="Segoe UI Symbol"/>
            </w:rPr>
            <w:t>☐</w:t>
          </w:r>
        </w:sdtContent>
      </w:sdt>
      <w:r w:rsidR="007326B1" w:rsidRPr="008177FB">
        <w:rPr>
          <w:rFonts w:ascii="MetaNormal-Roman" w:hAnsi="MetaNormal-Roman"/>
        </w:rPr>
        <w:t xml:space="preserve"> Finance</w:t>
      </w:r>
      <w:r w:rsidR="00AD6C05" w:rsidRPr="008177FB">
        <w:rPr>
          <w:rFonts w:ascii="MetaNormal-Roman" w:hAnsi="MetaNormal-Roman"/>
        </w:rPr>
        <w:t xml:space="preserve"> </w:t>
      </w:r>
      <w:sdt>
        <w:sdtPr>
          <w:rPr>
            <w:rFonts w:ascii="MetaNormal-Roman" w:hAnsi="MetaNormal-Roman"/>
            <w:lang w:val="en-US"/>
          </w:rPr>
          <w:id w:val="1490211399"/>
          <w:placeholder>
            <w:docPart w:val="718ADDD0F5E5471DAFEFF70E9D85853A"/>
          </w:placeholder>
          <w:showingPlcHdr/>
        </w:sdtPr>
        <w:sdtEndPr/>
        <w:sdtContent>
          <w:r w:rsidR="00AD6C05"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sdtContent>
      </w:sdt>
    </w:p>
    <w:p w14:paraId="5B6C7D24" w14:textId="77777777" w:rsidR="007326B1" w:rsidRPr="00045F81" w:rsidRDefault="00C74E28" w:rsidP="007326B1">
      <w:pPr>
        <w:rPr>
          <w:rFonts w:ascii="MetaNormal-Roman" w:hAnsi="MetaNormal-Roman"/>
        </w:rPr>
      </w:pPr>
      <w:sdt>
        <w:sdtPr>
          <w:rPr>
            <w:rFonts w:ascii="MetaNormal-Roman" w:hAnsi="MetaNormal-Roman"/>
          </w:rPr>
          <w:id w:val="1816369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6B1" w:rsidRPr="00045F81">
            <w:rPr>
              <w:rFonts w:ascii="Segoe UI Symbol" w:eastAsia="MS Gothic" w:hAnsi="Segoe UI Symbol" w:cs="Segoe UI Symbol"/>
            </w:rPr>
            <w:t>☐</w:t>
          </w:r>
        </w:sdtContent>
      </w:sdt>
      <w:r w:rsidR="007326B1" w:rsidRPr="00045F81">
        <w:rPr>
          <w:rFonts w:ascii="MetaNormal-Roman" w:hAnsi="MetaNormal-Roman"/>
        </w:rPr>
        <w:t xml:space="preserve"> </w:t>
      </w:r>
      <w:r w:rsidR="007326B1" w:rsidRPr="00CB1A09">
        <w:rPr>
          <w:rFonts w:ascii="MetaNormal-Roman" w:hAnsi="MetaNormal-Roman"/>
        </w:rPr>
        <w:t>Information Systems</w:t>
      </w:r>
      <w:r w:rsidR="00AD6C05" w:rsidRPr="00045F81">
        <w:rPr>
          <w:rFonts w:ascii="MetaNormal-Roman" w:hAnsi="MetaNormal-Roman"/>
        </w:rPr>
        <w:t xml:space="preserve"> </w:t>
      </w:r>
      <w:sdt>
        <w:sdtPr>
          <w:rPr>
            <w:rFonts w:ascii="MetaNormal-Roman" w:hAnsi="MetaNormal-Roman"/>
            <w:lang w:val="en-US"/>
          </w:rPr>
          <w:alias w:val="Information System"/>
          <w:tag w:val="Information System"/>
          <w:id w:val="-319659796"/>
          <w:placeholder>
            <w:docPart w:val="147C0C976E02490190D1BE93191B8215"/>
          </w:placeholder>
          <w:showingPlcHdr/>
          <w:dropDownList>
            <w:listItem w:value="Wählen Sie ein Element aus."/>
            <w:listItem w:displayText="BI2: Data Analytics 1" w:value="BI2: Data Analytics 1"/>
            <w:listItem w:displayText="BI3: Data Analytics 2" w:value="BI3: Data Analytics 2"/>
            <w:listItem w:displayText="BN1: Interorganizational Systems" w:value="BN1: Interorganizational Systems"/>
            <w:listItem w:displayText="BN3: Network Economics" w:value="BN3: Network Economics"/>
            <w:listItem w:displayText="IM1: Managing the Information Age Organization" w:value="IM1: Managing the Information Age Organization"/>
            <w:listItem w:displayText="IM2: IM - Tasks and Techniques IM2" w:value="IM2: IM - Tasks and Techniques IM2"/>
            <w:listItem w:displayText="IM3: IM - Theories" w:value="IM3: IM - Theories"/>
            <w:listItem w:displayText="LPR1: Supply Chain Management and Logistics" w:value="LPR1: Supply Chain Management and Logistics"/>
            <w:listItem w:displayText="LPR2: Production Planning and Control" w:value="LPR2: Production Planning and Control"/>
            <w:listItem w:displayText="LPR:3 Retail" w:value="LPR:3 Retail"/>
            <w:listItem w:displayText="PM2: Enterprise Architecture Management" w:value="PM2: Enterprise Architecture Management"/>
            <w:listItem w:displayText="Qualitative Research Methods" w:value="Qualitative Research Methods"/>
          </w:dropDownList>
        </w:sdtPr>
        <w:sdtEndPr/>
        <w:sdtContent>
          <w:r w:rsidR="00AD6C05" w:rsidRPr="00045F81">
            <w:rPr>
              <w:rStyle w:val="Platzhaltertext"/>
              <w:rFonts w:ascii="MetaNormal-Roman" w:hAnsi="MetaNormal-Roman"/>
            </w:rPr>
            <w:t>Wählen Sie ein Element aus.</w:t>
          </w:r>
        </w:sdtContent>
      </w:sdt>
    </w:p>
    <w:p w14:paraId="6C09BCAB" w14:textId="77777777" w:rsidR="007326B1" w:rsidRPr="003C3784" w:rsidRDefault="00C74E28" w:rsidP="007326B1">
      <w:pPr>
        <w:rPr>
          <w:rFonts w:ascii="MetaNormal-Roman" w:hAnsi="MetaNormal-Roman"/>
        </w:rPr>
      </w:pPr>
      <w:sdt>
        <w:sdtPr>
          <w:rPr>
            <w:rFonts w:ascii="MetaNormal-Roman" w:hAnsi="MetaNormal-Roman"/>
          </w:rPr>
          <w:id w:val="1564986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26B1" w:rsidRPr="00045F81">
            <w:rPr>
              <w:rFonts w:ascii="Segoe UI Symbol" w:eastAsia="MS Gothic" w:hAnsi="Segoe UI Symbol" w:cs="Segoe UI Symbol"/>
            </w:rPr>
            <w:t>☐</w:t>
          </w:r>
        </w:sdtContent>
      </w:sdt>
      <w:r w:rsidR="007326B1" w:rsidRPr="00045F81">
        <w:rPr>
          <w:rFonts w:ascii="MetaNormal-Roman" w:hAnsi="MetaNormal-Roman"/>
        </w:rPr>
        <w:t xml:space="preserve"> Management</w:t>
      </w:r>
      <w:r w:rsidR="00AD6C05" w:rsidRPr="00045F81">
        <w:rPr>
          <w:rFonts w:ascii="MetaNormal-Roman" w:hAnsi="MetaNormal-Roman"/>
        </w:rPr>
        <w:t xml:space="preserve"> </w:t>
      </w:r>
      <w:sdt>
        <w:sdtPr>
          <w:rPr>
            <w:rFonts w:ascii="MetaNormal-Roman" w:hAnsi="MetaNormal-Roman"/>
            <w:lang w:val="en-US"/>
          </w:rPr>
          <w:id w:val="1638758515"/>
          <w:placeholder>
            <w:docPart w:val="31C9F13A34484757A2FE35DA9369F5B9"/>
          </w:placeholder>
          <w:showingPlcHdr/>
        </w:sdtPr>
        <w:sdtEndPr/>
        <w:sdtContent>
          <w:r w:rsidR="00AD6C05"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sdtContent>
      </w:sdt>
    </w:p>
    <w:p w14:paraId="4C97F038" w14:textId="77777777" w:rsidR="002D3707" w:rsidRPr="00045F81" w:rsidRDefault="00C74E28" w:rsidP="007326B1">
      <w:pPr>
        <w:rPr>
          <w:rFonts w:ascii="MetaNormal-Roman" w:hAnsi="MetaNormal-Roman"/>
        </w:rPr>
      </w:pPr>
      <w:sdt>
        <w:sdtPr>
          <w:rPr>
            <w:rFonts w:ascii="MetaNormal-Roman" w:hAnsi="MetaNormal-Roman"/>
          </w:rPr>
          <w:id w:val="-1487931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3707" w:rsidRPr="00045F81">
            <w:rPr>
              <w:rFonts w:ascii="Segoe UI Symbol" w:eastAsia="MS Gothic" w:hAnsi="Segoe UI Symbol" w:cs="Segoe UI Symbol"/>
            </w:rPr>
            <w:t>☐</w:t>
          </w:r>
        </w:sdtContent>
      </w:sdt>
      <w:r w:rsidR="002D3707" w:rsidRPr="00045F81">
        <w:rPr>
          <w:rFonts w:ascii="MetaNormal-Roman" w:hAnsi="MetaNormal-Roman"/>
        </w:rPr>
        <w:t xml:space="preserve"> </w:t>
      </w:r>
      <w:r w:rsidR="002D3707">
        <w:rPr>
          <w:rFonts w:ascii="MetaNormal-Roman" w:hAnsi="MetaNormal-Roman"/>
        </w:rPr>
        <w:t>Entrepreneurship</w:t>
      </w:r>
      <w:r w:rsidR="002D3707" w:rsidRPr="00045F81">
        <w:rPr>
          <w:rFonts w:ascii="MetaNormal-Roman" w:hAnsi="MetaNormal-Roman"/>
        </w:rPr>
        <w:t xml:space="preserve"> </w:t>
      </w:r>
      <w:sdt>
        <w:sdtPr>
          <w:rPr>
            <w:rFonts w:ascii="MetaNormal-Roman" w:hAnsi="MetaNormal-Roman"/>
            <w:lang w:val="en-US"/>
          </w:rPr>
          <w:id w:val="519209780"/>
          <w:placeholder>
            <w:docPart w:val="5E15D0631F1841E4B0081EF3CD43F3A5"/>
          </w:placeholder>
          <w:showingPlcHdr/>
        </w:sdtPr>
        <w:sdtEndPr/>
        <w:sdtContent>
          <w:r w:rsidR="002D3707"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sdtContent>
      </w:sdt>
    </w:p>
    <w:p w14:paraId="7BE7772C" w14:textId="77777777" w:rsidR="007326B1" w:rsidRPr="00045F81" w:rsidRDefault="00C74E28" w:rsidP="007326B1">
      <w:pPr>
        <w:rPr>
          <w:rFonts w:ascii="MetaNormal-Roman" w:hAnsi="MetaNormal-Roman"/>
        </w:rPr>
      </w:pPr>
      <w:sdt>
        <w:sdtPr>
          <w:rPr>
            <w:rFonts w:ascii="MetaNormal-Roman" w:hAnsi="MetaNormal-Roman"/>
          </w:rPr>
          <w:id w:val="-1208483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3707">
            <w:rPr>
              <w:rFonts w:ascii="MS Gothic" w:eastAsia="MS Gothic" w:hAnsi="MS Gothic" w:hint="eastAsia"/>
            </w:rPr>
            <w:t>☐</w:t>
          </w:r>
        </w:sdtContent>
      </w:sdt>
      <w:r w:rsidR="007326B1" w:rsidRPr="00045F81">
        <w:rPr>
          <w:rFonts w:ascii="MetaNormal-Roman" w:hAnsi="MetaNormal-Roman"/>
        </w:rPr>
        <w:t xml:space="preserve"> Research</w:t>
      </w:r>
      <w:r w:rsidR="00AD6C05" w:rsidRPr="00045F81">
        <w:rPr>
          <w:rFonts w:ascii="MetaNormal-Roman" w:hAnsi="MetaNormal-Roman"/>
        </w:rPr>
        <w:t xml:space="preserve"> </w:t>
      </w:r>
      <w:sdt>
        <w:sdtPr>
          <w:rPr>
            <w:rFonts w:ascii="MetaNormal-Roman" w:hAnsi="MetaNormal-Roman"/>
            <w:lang w:val="en-US"/>
          </w:rPr>
          <w:id w:val="668683497"/>
          <w:placeholder>
            <w:docPart w:val="8C29C416241C403CAB5BD880EA226A69"/>
          </w:placeholder>
          <w:showingPlcHdr/>
        </w:sdtPr>
        <w:sdtEndPr/>
        <w:sdtContent>
          <w:r w:rsidR="00AD6C05"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sdtContent>
      </w:sdt>
    </w:p>
    <w:p w14:paraId="79D3C339" w14:textId="53DCC971" w:rsidR="00987332" w:rsidRPr="00885852" w:rsidRDefault="00987332" w:rsidP="00987332">
      <w:pPr>
        <w:spacing w:after="60"/>
        <w:jc w:val="both"/>
        <w:rPr>
          <w:rFonts w:ascii="MetaNormal-Roman" w:eastAsia="Times New Roman" w:hAnsi="MetaNormal-Roman" w:cs="Arial"/>
          <w:lang w:val="en-US"/>
        </w:rPr>
      </w:pPr>
      <w:r w:rsidRPr="00885852">
        <w:rPr>
          <w:rFonts w:ascii="MetaNormal-Roman" w:eastAsia="Times New Roman" w:hAnsi="MetaNormal-Roman" w:cs="Arial"/>
          <w:lang w:val="en-US"/>
        </w:rPr>
        <w:t xml:space="preserve">as free-choice elective MCM18. I am aware that this letter serves as </w:t>
      </w:r>
      <w:r w:rsidR="0003422E">
        <w:rPr>
          <w:rFonts w:ascii="MetaNormal-Roman" w:eastAsia="Times New Roman" w:hAnsi="MetaNormal-Roman" w:cs="Arial"/>
          <w:lang w:val="en-US"/>
        </w:rPr>
        <w:t>a</w:t>
      </w:r>
      <w:r w:rsidRPr="00885852">
        <w:rPr>
          <w:rFonts w:ascii="MetaNormal-Roman" w:eastAsia="Times New Roman" w:hAnsi="MetaNormal-Roman" w:cs="Arial"/>
          <w:lang w:val="en-US"/>
        </w:rPr>
        <w:t xml:space="preserve"> legally binding registration for the examinations within the framework of this course.</w:t>
      </w:r>
      <w:r w:rsidR="006F6108">
        <w:rPr>
          <w:rFonts w:ascii="MetaNormal-Roman" w:eastAsia="Times New Roman" w:hAnsi="MetaNormal-Roman" w:cs="Arial"/>
          <w:lang w:val="en-US"/>
        </w:rPr>
        <w:t xml:space="preserve"> </w:t>
      </w:r>
      <w:r w:rsidR="00B92960">
        <w:rPr>
          <w:rFonts w:ascii="MetaNormal-Roman" w:eastAsia="Times New Roman" w:hAnsi="MetaNormal-Roman" w:cs="Arial"/>
          <w:lang w:val="en-US"/>
        </w:rPr>
        <w:t>(</w:t>
      </w:r>
      <w:r w:rsidR="006F6108">
        <w:rPr>
          <w:rFonts w:ascii="MetaNormal-Roman" w:eastAsia="Times New Roman" w:hAnsi="MetaNormal-Roman" w:cs="Arial"/>
          <w:lang w:val="en-US"/>
        </w:rPr>
        <w:t>If your subject is</w:t>
      </w:r>
      <w:r w:rsidR="008C2E63">
        <w:rPr>
          <w:rFonts w:ascii="MetaNormal-Roman" w:eastAsia="Times New Roman" w:hAnsi="MetaNormal-Roman" w:cs="Arial"/>
          <w:lang w:val="en-US"/>
        </w:rPr>
        <w:t xml:space="preserve"> part of </w:t>
      </w:r>
      <w:r w:rsidR="00B92960">
        <w:rPr>
          <w:rFonts w:ascii="MetaNormal-Roman" w:eastAsia="Times New Roman" w:hAnsi="MetaNormal-Roman" w:cs="Arial"/>
          <w:lang w:val="en-US"/>
        </w:rPr>
        <w:t>Economics</w:t>
      </w:r>
      <w:r w:rsidR="008C2E63">
        <w:rPr>
          <w:rFonts w:ascii="MetaNormal-Roman" w:eastAsia="Times New Roman" w:hAnsi="MetaNormal-Roman" w:cs="Arial"/>
          <w:lang w:val="en-US"/>
        </w:rPr>
        <w:t xml:space="preserve"> or Information Systems and</w:t>
      </w:r>
      <w:r w:rsidR="006F6108">
        <w:rPr>
          <w:rFonts w:ascii="MetaNormal-Roman" w:eastAsia="Times New Roman" w:hAnsi="MetaNormal-Roman" w:cs="Arial"/>
          <w:lang w:val="en-US"/>
        </w:rPr>
        <w:t xml:space="preserve"> </w:t>
      </w:r>
      <w:r w:rsidR="008C2E63">
        <w:rPr>
          <w:rFonts w:ascii="MetaNormal-Roman" w:eastAsia="Times New Roman" w:hAnsi="MetaNormal-Roman" w:cs="Arial"/>
          <w:lang w:val="en-US"/>
        </w:rPr>
        <w:t xml:space="preserve">is </w:t>
      </w:r>
      <w:r w:rsidR="00835BB2">
        <w:rPr>
          <w:rFonts w:ascii="MetaNormal-Roman" w:eastAsia="Times New Roman" w:hAnsi="MetaNormal-Roman" w:cs="Arial"/>
          <w:lang w:val="en-US"/>
        </w:rPr>
        <w:t>not on this</w:t>
      </w:r>
      <w:r w:rsidR="006F6108">
        <w:rPr>
          <w:rFonts w:ascii="MetaNormal-Roman" w:eastAsia="Times New Roman" w:hAnsi="MetaNormal-Roman" w:cs="Arial"/>
          <w:lang w:val="en-US"/>
        </w:rPr>
        <w:t xml:space="preserve"> list, please send a mail to </w:t>
      </w:r>
      <w:r w:rsidR="00C74E28">
        <w:rPr>
          <w:rFonts w:ascii="MetaNormal-Roman" w:eastAsia="Times New Roman" w:hAnsi="MetaNormal-Roman" w:cs="Arial"/>
          <w:lang w:val="en-US"/>
        </w:rPr>
        <w:t>Timo</w:t>
      </w:r>
      <w:r w:rsidR="008F346B">
        <w:rPr>
          <w:rFonts w:ascii="MetaNormal-Roman" w:eastAsia="Times New Roman" w:hAnsi="MetaNormal-Roman" w:cs="Arial"/>
          <w:lang w:val="en-US"/>
        </w:rPr>
        <w:t xml:space="preserve"> </w:t>
      </w:r>
      <w:r w:rsidR="00C74E28">
        <w:rPr>
          <w:rFonts w:ascii="MetaNormal-Roman" w:eastAsia="Times New Roman" w:hAnsi="MetaNormal-Roman" w:cs="Arial"/>
          <w:lang w:val="en-US"/>
        </w:rPr>
        <w:t>Dümke</w:t>
      </w:r>
      <w:r w:rsidR="006F6108">
        <w:rPr>
          <w:rFonts w:ascii="MetaNormal-Roman" w:eastAsia="Times New Roman" w:hAnsi="MetaNormal-Roman" w:cs="Arial"/>
          <w:lang w:val="en-US"/>
        </w:rPr>
        <w:t>.</w:t>
      </w:r>
      <w:r w:rsidR="00B92960">
        <w:rPr>
          <w:rFonts w:ascii="MetaNormal-Roman" w:eastAsia="Times New Roman" w:hAnsi="MetaNormal-Roman" w:cs="Arial"/>
          <w:lang w:val="en-US"/>
        </w:rPr>
        <w:t>)</w:t>
      </w:r>
    </w:p>
    <w:p w14:paraId="4BF565CE" w14:textId="77777777" w:rsidR="008177FB" w:rsidRPr="00987332" w:rsidRDefault="008177FB" w:rsidP="00885852">
      <w:pPr>
        <w:spacing w:after="60"/>
        <w:jc w:val="both"/>
        <w:rPr>
          <w:rFonts w:ascii="MetaNormal-Roman" w:eastAsia="Times New Roman" w:hAnsi="MetaNormal-Roman" w:cs="Arial"/>
          <w:lang w:val="en-US"/>
        </w:rPr>
      </w:pPr>
    </w:p>
    <w:p w14:paraId="204F72AB" w14:textId="77777777" w:rsidR="00885852" w:rsidRPr="002D3707" w:rsidRDefault="00990437" w:rsidP="00885852">
      <w:pPr>
        <w:spacing w:after="60"/>
        <w:jc w:val="both"/>
        <w:rPr>
          <w:rFonts w:ascii="MetaNormal-Roman" w:eastAsia="Times New Roman" w:hAnsi="MetaNormal-Roman" w:cs="Arial"/>
        </w:rPr>
      </w:pPr>
      <w:proofErr w:type="spellStart"/>
      <w:r w:rsidRPr="003E19F0">
        <w:rPr>
          <w:rFonts w:ascii="MetaNormal-Roman" w:eastAsia="Times New Roman" w:hAnsi="MetaNormal-Roman" w:cs="Arial"/>
        </w:rPr>
        <w:t>My</w:t>
      </w:r>
      <w:proofErr w:type="spellEnd"/>
      <w:r w:rsidRPr="003E19F0">
        <w:rPr>
          <w:rFonts w:ascii="MetaNormal-Roman" w:eastAsia="Times New Roman" w:hAnsi="MetaNormal-Roman" w:cs="Arial"/>
        </w:rPr>
        <w:t xml:space="preserve"> minor </w:t>
      </w:r>
      <w:proofErr w:type="spellStart"/>
      <w:r w:rsidRPr="003E19F0">
        <w:rPr>
          <w:rFonts w:ascii="MetaNormal-Roman" w:eastAsia="Times New Roman" w:hAnsi="MetaNormal-Roman" w:cs="Arial"/>
        </w:rPr>
        <w:t>is</w:t>
      </w:r>
      <w:proofErr w:type="spellEnd"/>
      <w:r w:rsidRPr="003E19F0">
        <w:rPr>
          <w:rFonts w:ascii="MetaNormal-Roman" w:eastAsia="Times New Roman" w:hAnsi="MetaNormal-Roman" w:cs="Arial"/>
        </w:rPr>
        <w:t xml:space="preserve"> </w:t>
      </w:r>
      <w:sdt>
        <w:sdtPr>
          <w:rPr>
            <w:rFonts w:ascii="MetaNormal-Roman" w:hAnsi="MetaNormal-Roman"/>
            <w:lang w:val="en-US"/>
          </w:rPr>
          <w:alias w:val="Minor"/>
          <w:tag w:val="Minor"/>
          <w:id w:val="-1281871414"/>
          <w:placeholder>
            <w:docPart w:val="ECB5B17B9FD6425783DE3BAE7DE20C37"/>
          </w:placeholder>
          <w:showingPlcHdr/>
          <w:dropDownList>
            <w:listItem w:value="Wählen Sie ein Element aus."/>
            <w:listItem w:displayText="Accounting" w:value="Accounting"/>
            <w:listItem w:displayText="Economics" w:value="Economics"/>
            <w:listItem w:displayText="Finance" w:value="Finance"/>
            <w:listItem w:displayText="Information Systems" w:value="Information Systems"/>
            <w:listItem w:displayText="Management" w:value="Management"/>
            <w:listItem w:displayText="Research" w:value="Research"/>
            <w:listItem w:displayText="Marketing" w:value="Marketing"/>
            <w:listItem w:displayText="Entrepreneurship" w:value="Entrepreneurship"/>
          </w:dropDownList>
        </w:sdtPr>
        <w:sdtEndPr/>
        <w:sdtContent>
          <w:r w:rsidR="00332E37" w:rsidRPr="008177FB">
            <w:rPr>
              <w:rStyle w:val="Platzhaltertext"/>
              <w:rFonts w:ascii="MetaNormal-Roman" w:hAnsi="MetaNormal-Roman"/>
            </w:rPr>
            <w:t>Wählen Sie ein Element aus.</w:t>
          </w:r>
        </w:sdtContent>
      </w:sdt>
      <w:r w:rsidR="002E2339" w:rsidRPr="002E2339">
        <w:rPr>
          <w:rFonts w:ascii="MetaNormal-Roman" w:hAnsi="MetaNormal-Roman"/>
        </w:rPr>
        <w:t>.</w:t>
      </w:r>
      <w:r w:rsidR="00F035CF" w:rsidRPr="003E19F0">
        <w:rPr>
          <w:rFonts w:ascii="MetaNormal-Roman" w:eastAsia="Times New Roman" w:hAnsi="MetaNormal-Roman" w:cs="Arial"/>
        </w:rPr>
        <w:t xml:space="preserve"> </w:t>
      </w:r>
      <w:r w:rsidR="00CF603D" w:rsidRPr="002D3707">
        <w:rPr>
          <w:rFonts w:ascii="MetaNormal-Roman" w:eastAsia="Times New Roman" w:hAnsi="MetaNormal-Roman" w:cs="Arial"/>
        </w:rPr>
        <w:t xml:space="preserve">Registration </w:t>
      </w:r>
      <w:proofErr w:type="spellStart"/>
      <w:r w:rsidR="00CF603D" w:rsidRPr="002D3707">
        <w:rPr>
          <w:rFonts w:ascii="MetaNormal-Roman" w:eastAsia="Times New Roman" w:hAnsi="MetaNormal-Roman" w:cs="Arial"/>
        </w:rPr>
        <w:t>period</w:t>
      </w:r>
      <w:proofErr w:type="spellEnd"/>
      <w:r w:rsidR="00CF603D" w:rsidRPr="002D3707">
        <w:rPr>
          <w:rFonts w:ascii="MetaNormal-Roman" w:eastAsia="Times New Roman" w:hAnsi="MetaNormal-Roman" w:cs="Arial"/>
        </w:rPr>
        <w:t xml:space="preserve"> </w:t>
      </w:r>
      <w:proofErr w:type="spellStart"/>
      <w:r w:rsidR="00CF603D" w:rsidRPr="002D3707">
        <w:rPr>
          <w:rFonts w:ascii="MetaNormal-Roman" w:eastAsia="Times New Roman" w:hAnsi="MetaNormal-Roman" w:cs="Arial"/>
        </w:rPr>
        <w:t>is</w:t>
      </w:r>
      <w:proofErr w:type="spellEnd"/>
      <w:r w:rsidR="00CF603D" w:rsidRPr="002D3707">
        <w:rPr>
          <w:rFonts w:ascii="MetaNormal-Roman" w:eastAsia="Times New Roman" w:hAnsi="MetaNormal-Roman" w:cs="Arial"/>
        </w:rPr>
        <w:t xml:space="preserve"> </w:t>
      </w:r>
      <w:proofErr w:type="spellStart"/>
      <w:r w:rsidR="00CF603D" w:rsidRPr="002D3707">
        <w:rPr>
          <w:rFonts w:ascii="MetaNormal-Roman" w:eastAsia="Times New Roman" w:hAnsi="MetaNormal-Roman" w:cs="Arial"/>
        </w:rPr>
        <w:t>the</w:t>
      </w:r>
      <w:proofErr w:type="spellEnd"/>
      <w:r w:rsidR="002E2339" w:rsidRPr="002D3707">
        <w:rPr>
          <w:rFonts w:ascii="MetaNormal-Roman" w:eastAsia="Times New Roman" w:hAnsi="MetaNormal-Roman" w:cs="Arial"/>
        </w:rPr>
        <w:t xml:space="preserve"> </w:t>
      </w:r>
      <w:sdt>
        <w:sdtPr>
          <w:rPr>
            <w:rFonts w:ascii="MetaNormal-Roman" w:hAnsi="MetaNormal-Roman"/>
            <w:lang w:val="en-US"/>
          </w:rPr>
          <w:alias w:val="Minor"/>
          <w:tag w:val="Minor"/>
          <w:id w:val="526836666"/>
          <w:placeholder>
            <w:docPart w:val="09C49634347B4E47B9946ADF509EFCA9"/>
          </w:placeholder>
          <w:showingPlcHdr/>
          <w:dropDownList>
            <w:listItem w:displayText="1. Term" w:value="1. Term"/>
            <w:listItem w:displayText="2. Term" w:value="2. Term"/>
          </w:dropDownList>
        </w:sdtPr>
        <w:sdtEndPr/>
        <w:sdtContent>
          <w:r w:rsidR="002E2339" w:rsidRPr="002D3707">
            <w:rPr>
              <w:rStyle w:val="Platzhaltertext"/>
              <w:rFonts w:ascii="MetaNormal-Roman" w:hAnsi="MetaNormal-Roman"/>
            </w:rPr>
            <w:t>Wählen Sie ein Element aus.</w:t>
          </w:r>
        </w:sdtContent>
      </w:sdt>
      <w:r w:rsidR="002E2339" w:rsidRPr="002D3707">
        <w:rPr>
          <w:rFonts w:ascii="MetaNormal-Roman" w:hAnsi="MetaNormal-Roman"/>
        </w:rPr>
        <w:t>.</w:t>
      </w:r>
    </w:p>
    <w:p w14:paraId="22EED401" w14:textId="77777777" w:rsidR="00990437" w:rsidRPr="002D3707" w:rsidRDefault="00990437" w:rsidP="00885852">
      <w:pPr>
        <w:spacing w:after="60"/>
        <w:jc w:val="both"/>
        <w:rPr>
          <w:rFonts w:ascii="MetaNormal-Roman" w:eastAsia="Times New Roman" w:hAnsi="MetaNormal-Roman" w:cs="Arial"/>
        </w:rPr>
      </w:pPr>
    </w:p>
    <w:p w14:paraId="3F47E196" w14:textId="77777777" w:rsidR="00885852" w:rsidRPr="003E19F0" w:rsidRDefault="00885852" w:rsidP="00885852">
      <w:pPr>
        <w:spacing w:after="60"/>
        <w:jc w:val="both"/>
        <w:rPr>
          <w:rFonts w:ascii="MetaNormal-Roman" w:eastAsia="Times New Roman" w:hAnsi="MetaNormal-Roman" w:cs="Arial"/>
          <w:lang w:val="en-US"/>
        </w:rPr>
      </w:pPr>
      <w:r w:rsidRPr="003E19F0">
        <w:rPr>
          <w:rFonts w:ascii="MetaNormal-Roman" w:eastAsia="Times New Roman" w:hAnsi="MetaNormal-Roman" w:cs="Arial"/>
          <w:lang w:val="en-US"/>
        </w:rPr>
        <w:t>Best regards,</w:t>
      </w:r>
    </w:p>
    <w:p w14:paraId="43A60C50" w14:textId="77777777" w:rsidR="008177FB" w:rsidRPr="003E19F0" w:rsidRDefault="00BB3370" w:rsidP="00BB3370">
      <w:pPr>
        <w:spacing w:after="60"/>
        <w:jc w:val="both"/>
        <w:rPr>
          <w:rFonts w:ascii="MetaNormal-Roman" w:eastAsia="Times New Roman" w:hAnsi="MetaNormal-Roman" w:cs="Arial"/>
          <w:lang w:val="en-US"/>
        </w:rPr>
      </w:pPr>
      <w:r w:rsidRPr="003E19F0">
        <w:rPr>
          <w:rFonts w:ascii="MetaNormal-Roman" w:eastAsia="Times New Roman" w:hAnsi="MetaNormal-Roman" w:cs="Arial"/>
          <w:lang w:val="en-US"/>
        </w:rPr>
        <w:t>[#signature]</w:t>
      </w:r>
    </w:p>
    <w:sectPr w:rsidR="008177FB" w:rsidRPr="003E19F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aNormal-Roman">
    <w:panose1 w:val="020B0502030000020004"/>
    <w:charset w:val="00"/>
    <w:family w:val="swiss"/>
    <w:pitch w:val="variable"/>
    <w:sig w:usb0="8000002F" w:usb1="40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E3MTQyMzEzMTBQ0lEKTi0uzszPAykwrAUAoexOvywAAAA="/>
  </w:docVars>
  <w:rsids>
    <w:rsidRoot w:val="0043621C"/>
    <w:rsid w:val="00007D6E"/>
    <w:rsid w:val="0003422E"/>
    <w:rsid w:val="00045F81"/>
    <w:rsid w:val="00075360"/>
    <w:rsid w:val="000A0348"/>
    <w:rsid w:val="002469FE"/>
    <w:rsid w:val="002D3707"/>
    <w:rsid w:val="002E2339"/>
    <w:rsid w:val="00332E37"/>
    <w:rsid w:val="0034305D"/>
    <w:rsid w:val="003C3784"/>
    <w:rsid w:val="003E19F0"/>
    <w:rsid w:val="0043621C"/>
    <w:rsid w:val="004E1C24"/>
    <w:rsid w:val="005B2B52"/>
    <w:rsid w:val="005C7A65"/>
    <w:rsid w:val="005D7673"/>
    <w:rsid w:val="00680F6A"/>
    <w:rsid w:val="006B6A1E"/>
    <w:rsid w:val="006F6108"/>
    <w:rsid w:val="007326B1"/>
    <w:rsid w:val="007F48F6"/>
    <w:rsid w:val="008177FB"/>
    <w:rsid w:val="00835BB2"/>
    <w:rsid w:val="00866BCD"/>
    <w:rsid w:val="008778D1"/>
    <w:rsid w:val="00885852"/>
    <w:rsid w:val="008C2E63"/>
    <w:rsid w:val="008E3856"/>
    <w:rsid w:val="008F346B"/>
    <w:rsid w:val="009260DD"/>
    <w:rsid w:val="00987332"/>
    <w:rsid w:val="00990437"/>
    <w:rsid w:val="00A63FF3"/>
    <w:rsid w:val="00AD6C05"/>
    <w:rsid w:val="00B92960"/>
    <w:rsid w:val="00BB3370"/>
    <w:rsid w:val="00BC2483"/>
    <w:rsid w:val="00C05A18"/>
    <w:rsid w:val="00C743E0"/>
    <w:rsid w:val="00C74E28"/>
    <w:rsid w:val="00CB1A09"/>
    <w:rsid w:val="00CD0E5B"/>
    <w:rsid w:val="00CF603D"/>
    <w:rsid w:val="00D44CFD"/>
    <w:rsid w:val="00D80344"/>
    <w:rsid w:val="00DC1033"/>
    <w:rsid w:val="00F035CF"/>
    <w:rsid w:val="00FA0A23"/>
    <w:rsid w:val="00FB2B2D"/>
    <w:rsid w:val="00FE2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BFCAD"/>
  <w15:chartTrackingRefBased/>
  <w15:docId w15:val="{EB05AC71-57CC-4836-AD96-9DCDC188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7326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A2809E-2608-424C-B543-AA01888F7489}"/>
      </w:docPartPr>
      <w:docPartBody>
        <w:p w:rsidR="0050775D" w:rsidRDefault="001F7160">
          <w:r w:rsidRPr="008873B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560C7B6D3104F6D8B351FB860C6E17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FAC61EE-2797-4B75-A1F2-52B7A3416FB2}"/>
      </w:docPartPr>
      <w:docPartBody>
        <w:p w:rsidR="00857A48" w:rsidRDefault="000B5684" w:rsidP="000B5684">
          <w:pPr>
            <w:pStyle w:val="C560C7B6D3104F6D8B351FB860C6E1706"/>
          </w:pPr>
          <w:r w:rsidRPr="008177FB">
            <w:rPr>
              <w:rStyle w:val="Platzhaltertext"/>
              <w:rFonts w:ascii="MetaNormal-Roman" w:hAnsi="MetaNormal-Roman"/>
            </w:rPr>
            <w:t>Klicken oder tippen Sie hier, um Text einzugeben.</w:t>
          </w:r>
        </w:p>
      </w:docPartBody>
    </w:docPart>
    <w:docPart>
      <w:docPartPr>
        <w:name w:val="02A50496DD5A4EF2ABDA307BB83D45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8B11153-C1A1-4F73-9057-E6D4CFA1EADA}"/>
      </w:docPartPr>
      <w:docPartBody>
        <w:p w:rsidR="00857A48" w:rsidRDefault="000B5684" w:rsidP="000B5684">
          <w:pPr>
            <w:pStyle w:val="02A50496DD5A4EF2ABDA307BB83D453F6"/>
          </w:pPr>
          <w:r w:rsidRPr="008177FB">
            <w:rPr>
              <w:rStyle w:val="Platzhaltertext"/>
              <w:rFonts w:ascii="MetaNormal-Roman" w:hAnsi="MetaNormal-Roman"/>
            </w:rPr>
            <w:t>Wählen Sie ein Element aus.</w:t>
          </w:r>
        </w:p>
      </w:docPartBody>
    </w:docPart>
    <w:docPart>
      <w:docPartPr>
        <w:name w:val="718ADDD0F5E5471DAFEFF70E9D85853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693ACF1-2114-4D41-93F9-F109FCC3D809}"/>
      </w:docPartPr>
      <w:docPartBody>
        <w:p w:rsidR="00857A48" w:rsidRDefault="000B5684" w:rsidP="000B5684">
          <w:pPr>
            <w:pStyle w:val="718ADDD0F5E5471DAFEFF70E9D85853A6"/>
          </w:pPr>
          <w:r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p>
      </w:docPartBody>
    </w:docPart>
    <w:docPart>
      <w:docPartPr>
        <w:name w:val="147C0C976E02490190D1BE93191B821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576584-A084-4F55-933D-1EEC6BE0A5A1}"/>
      </w:docPartPr>
      <w:docPartBody>
        <w:p w:rsidR="00857A48" w:rsidRDefault="000B5684" w:rsidP="000B5684">
          <w:pPr>
            <w:pStyle w:val="147C0C976E02490190D1BE93191B82156"/>
          </w:pPr>
          <w:r w:rsidRPr="00045F81">
            <w:rPr>
              <w:rStyle w:val="Platzhaltertext"/>
              <w:rFonts w:ascii="MetaNormal-Roman" w:hAnsi="MetaNormal-Roman"/>
            </w:rPr>
            <w:t>Wählen Sie ein Element aus.</w:t>
          </w:r>
        </w:p>
      </w:docPartBody>
    </w:docPart>
    <w:docPart>
      <w:docPartPr>
        <w:name w:val="31C9F13A34484757A2FE35DA9369F5B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1DABA1-DFD9-4664-B32D-B5B9271DD111}"/>
      </w:docPartPr>
      <w:docPartBody>
        <w:p w:rsidR="00857A48" w:rsidRDefault="000B5684" w:rsidP="000B5684">
          <w:pPr>
            <w:pStyle w:val="31C9F13A34484757A2FE35DA9369F5B96"/>
          </w:pPr>
          <w:r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p>
      </w:docPartBody>
    </w:docPart>
    <w:docPart>
      <w:docPartPr>
        <w:name w:val="8C29C416241C403CAB5BD880EA226A6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A8CBC07-9122-4080-B6AD-3D0207008180}"/>
      </w:docPartPr>
      <w:docPartBody>
        <w:p w:rsidR="00857A48" w:rsidRDefault="000B5684" w:rsidP="000B5684">
          <w:pPr>
            <w:pStyle w:val="8C29C416241C403CAB5BD880EA226A696"/>
          </w:pPr>
          <w:r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p>
      </w:docPartBody>
    </w:docPart>
    <w:docPart>
      <w:docPartPr>
        <w:name w:val="ECB5B17B9FD6425783DE3BAE7DE20C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4EBEC8F-A37E-4D97-ABBD-022FF5209932}"/>
      </w:docPartPr>
      <w:docPartBody>
        <w:p w:rsidR="00F806A3" w:rsidRDefault="000B5684" w:rsidP="000B5684">
          <w:pPr>
            <w:pStyle w:val="ECB5B17B9FD6425783DE3BAE7DE20C376"/>
          </w:pPr>
          <w:r w:rsidRPr="008177FB">
            <w:rPr>
              <w:rStyle w:val="Platzhaltertext"/>
              <w:rFonts w:ascii="MetaNormal-Roman" w:hAnsi="MetaNormal-Roman"/>
            </w:rPr>
            <w:t>Wählen Sie ein Element aus.</w:t>
          </w:r>
        </w:p>
      </w:docPartBody>
    </w:docPart>
    <w:docPart>
      <w:docPartPr>
        <w:name w:val="4467E2F0962F487C922F3A109AC5DED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C7A858D-B79C-4117-8364-8887BB59CCD6}"/>
      </w:docPartPr>
      <w:docPartBody>
        <w:p w:rsidR="00E35408" w:rsidRDefault="00C13D64" w:rsidP="00C13D64">
          <w:pPr>
            <w:pStyle w:val="4467E2F0962F487C922F3A109AC5DED1"/>
          </w:pPr>
          <w:r w:rsidRPr="008873B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09C49634347B4E47B9946ADF509EFCA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9E325F9-1A77-4607-B439-69D1190017A5}"/>
      </w:docPartPr>
      <w:docPartBody>
        <w:p w:rsidR="000F1DFC" w:rsidRDefault="000B5684" w:rsidP="000B5684">
          <w:pPr>
            <w:pStyle w:val="09C49634347B4E47B9946ADF509EFCA93"/>
          </w:pPr>
          <w:r w:rsidRPr="002D3707">
            <w:rPr>
              <w:rStyle w:val="Platzhaltertext"/>
              <w:rFonts w:ascii="MetaNormal-Roman" w:hAnsi="MetaNormal-Roman"/>
            </w:rPr>
            <w:t>Wählen Sie ein Element aus.</w:t>
          </w:r>
        </w:p>
      </w:docPartBody>
    </w:docPart>
    <w:docPart>
      <w:docPartPr>
        <w:name w:val="5E15D0631F1841E4B0081EF3CD43F3A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A6F22C9-80B4-4BBA-ACDA-0B8844FA3D30}"/>
      </w:docPartPr>
      <w:docPartBody>
        <w:p w:rsidR="000B5684" w:rsidRDefault="000B5684" w:rsidP="000B5684">
          <w:pPr>
            <w:pStyle w:val="5E15D0631F1841E4B0081EF3CD43F3A53"/>
          </w:pPr>
          <w:r w:rsidRPr="00045F81">
            <w:rPr>
              <w:rStyle w:val="Platzhaltertext"/>
              <w:rFonts w:ascii="MetaNormal-Roman" w:hAnsi="MetaNormal-Roman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aNormal-Roman">
    <w:panose1 w:val="020B0502030000020004"/>
    <w:charset w:val="00"/>
    <w:family w:val="swiss"/>
    <w:pitch w:val="variable"/>
    <w:sig w:usb0="8000002F" w:usb1="40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7160"/>
    <w:rsid w:val="000B5684"/>
    <w:rsid w:val="000F1DFC"/>
    <w:rsid w:val="0017738E"/>
    <w:rsid w:val="001F00A2"/>
    <w:rsid w:val="001F7160"/>
    <w:rsid w:val="00243765"/>
    <w:rsid w:val="002B0EE3"/>
    <w:rsid w:val="00340FCF"/>
    <w:rsid w:val="0050775D"/>
    <w:rsid w:val="0055790B"/>
    <w:rsid w:val="005F2880"/>
    <w:rsid w:val="006F4673"/>
    <w:rsid w:val="00857A48"/>
    <w:rsid w:val="008D1C6E"/>
    <w:rsid w:val="00925316"/>
    <w:rsid w:val="009837DE"/>
    <w:rsid w:val="009F7972"/>
    <w:rsid w:val="00C13D64"/>
    <w:rsid w:val="00E35408"/>
    <w:rsid w:val="00EE64D0"/>
    <w:rsid w:val="00F80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0B5684"/>
    <w:rPr>
      <w:color w:val="808080"/>
    </w:rPr>
  </w:style>
  <w:style w:type="paragraph" w:customStyle="1" w:styleId="4467E2F0962F487C922F3A109AC5DED1">
    <w:name w:val="4467E2F0962F487C922F3A109AC5DED1"/>
    <w:rsid w:val="00C13D64"/>
  </w:style>
  <w:style w:type="paragraph" w:customStyle="1" w:styleId="C560C7B6D3104F6D8B351FB860C6E1706">
    <w:name w:val="C560C7B6D3104F6D8B351FB860C6E1706"/>
    <w:rsid w:val="000B5684"/>
    <w:rPr>
      <w:rFonts w:eastAsiaTheme="minorHAnsi"/>
      <w:lang w:val="de-DE"/>
    </w:rPr>
  </w:style>
  <w:style w:type="paragraph" w:customStyle="1" w:styleId="02A50496DD5A4EF2ABDA307BB83D453F6">
    <w:name w:val="02A50496DD5A4EF2ABDA307BB83D453F6"/>
    <w:rsid w:val="000B5684"/>
    <w:rPr>
      <w:rFonts w:eastAsiaTheme="minorHAnsi"/>
      <w:lang w:val="de-DE"/>
    </w:rPr>
  </w:style>
  <w:style w:type="paragraph" w:customStyle="1" w:styleId="718ADDD0F5E5471DAFEFF70E9D85853A6">
    <w:name w:val="718ADDD0F5E5471DAFEFF70E9D85853A6"/>
    <w:rsid w:val="000B5684"/>
    <w:rPr>
      <w:rFonts w:eastAsiaTheme="minorHAnsi"/>
      <w:lang w:val="de-DE"/>
    </w:rPr>
  </w:style>
  <w:style w:type="paragraph" w:customStyle="1" w:styleId="147C0C976E02490190D1BE93191B82156">
    <w:name w:val="147C0C976E02490190D1BE93191B82156"/>
    <w:rsid w:val="000B5684"/>
    <w:rPr>
      <w:rFonts w:eastAsiaTheme="minorHAnsi"/>
      <w:lang w:val="de-DE"/>
    </w:rPr>
  </w:style>
  <w:style w:type="paragraph" w:customStyle="1" w:styleId="31C9F13A34484757A2FE35DA9369F5B96">
    <w:name w:val="31C9F13A34484757A2FE35DA9369F5B96"/>
    <w:rsid w:val="000B5684"/>
    <w:rPr>
      <w:rFonts w:eastAsiaTheme="minorHAnsi"/>
      <w:lang w:val="de-DE"/>
    </w:rPr>
  </w:style>
  <w:style w:type="paragraph" w:customStyle="1" w:styleId="5E15D0631F1841E4B0081EF3CD43F3A53">
    <w:name w:val="5E15D0631F1841E4B0081EF3CD43F3A53"/>
    <w:rsid w:val="000B5684"/>
    <w:rPr>
      <w:rFonts w:eastAsiaTheme="minorHAnsi"/>
      <w:lang w:val="de-DE"/>
    </w:rPr>
  </w:style>
  <w:style w:type="paragraph" w:customStyle="1" w:styleId="8C29C416241C403CAB5BD880EA226A696">
    <w:name w:val="8C29C416241C403CAB5BD880EA226A696"/>
    <w:rsid w:val="000B5684"/>
    <w:rPr>
      <w:rFonts w:eastAsiaTheme="minorHAnsi"/>
      <w:lang w:val="de-DE"/>
    </w:rPr>
  </w:style>
  <w:style w:type="paragraph" w:customStyle="1" w:styleId="ECB5B17B9FD6425783DE3BAE7DE20C376">
    <w:name w:val="ECB5B17B9FD6425783DE3BAE7DE20C376"/>
    <w:rsid w:val="000B5684"/>
    <w:rPr>
      <w:rFonts w:eastAsiaTheme="minorHAnsi"/>
      <w:lang w:val="de-DE"/>
    </w:rPr>
  </w:style>
  <w:style w:type="paragraph" w:customStyle="1" w:styleId="09C49634347B4E47B9946ADF509EFCA93">
    <w:name w:val="09C49634347B4E47B9946ADF509EFCA93"/>
    <w:rsid w:val="000B5684"/>
    <w:rPr>
      <w:rFonts w:eastAsiaTheme="minorHAnsi"/>
      <w:lang w:val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103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WWU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fnagel, Charlotte</dc:creator>
  <cp:keywords/>
  <dc:description/>
  <cp:lastModifiedBy>Christopher Stein</cp:lastModifiedBy>
  <cp:revision>2</cp:revision>
  <dcterms:created xsi:type="dcterms:W3CDTF">2022-03-22T09:26:00Z</dcterms:created>
  <dcterms:modified xsi:type="dcterms:W3CDTF">2022-03-22T09:26:00Z</dcterms:modified>
</cp:coreProperties>
</file>